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EEAAEE" w14:textId="3C173A13" w:rsidR="00FF49D6" w:rsidRDefault="00FF49D6"/>
    <w:p w14:paraId="621BC69D" w14:textId="5E9F5B76" w:rsidR="000D0FF4" w:rsidRDefault="000D0FF4"/>
    <w:p w14:paraId="2284A352" w14:textId="557A5861" w:rsidR="000D0FF4" w:rsidRDefault="000D0FF4"/>
    <w:p w14:paraId="519D680A" w14:textId="1EAD2991" w:rsidR="000D0FF4" w:rsidRDefault="000D0FF4"/>
    <w:p w14:paraId="742062A9" w14:textId="1975D612" w:rsidR="000D0FF4" w:rsidRDefault="000D0FF4"/>
    <w:p w14:paraId="58A240F0" w14:textId="63A20D34" w:rsidR="000D0FF4" w:rsidRDefault="000D0FF4"/>
    <w:p w14:paraId="5AE171CF" w14:textId="15D7FDF3" w:rsidR="000D0FF4" w:rsidRDefault="000D0FF4"/>
    <w:p w14:paraId="1A360E66" w14:textId="26D31E99" w:rsidR="000D0FF4" w:rsidRDefault="000D0FF4"/>
    <w:p w14:paraId="0C498843" w14:textId="7BFD1A0C" w:rsidR="000D0FF4" w:rsidRDefault="000D0FF4"/>
    <w:p w14:paraId="37DD48E7" w14:textId="3F429A36" w:rsidR="000D0FF4" w:rsidRDefault="000D0FF4"/>
    <w:p w14:paraId="7020BB75" w14:textId="3F7A3C56" w:rsidR="000D0FF4" w:rsidRDefault="000D0FF4" w:rsidP="000D0FF4">
      <w:pPr>
        <w:pStyle w:val="Title"/>
        <w:jc w:val="center"/>
      </w:pPr>
      <w:r>
        <w:t xml:space="preserve">CSC </w:t>
      </w:r>
      <w:r w:rsidR="00CA3AC1">
        <w:t>340</w:t>
      </w:r>
      <w:r>
        <w:t xml:space="preserve"> Final Project</w:t>
      </w:r>
    </w:p>
    <w:p w14:paraId="770FDB81" w14:textId="71DE4BAC" w:rsidR="000D0FF4" w:rsidRDefault="00CA3AC1" w:rsidP="000D0FF4">
      <w:pPr>
        <w:pStyle w:val="Title"/>
        <w:jc w:val="center"/>
      </w:pPr>
      <w:r>
        <w:t>Technical report</w:t>
      </w:r>
    </w:p>
    <w:p w14:paraId="780A042F" w14:textId="290A1068" w:rsidR="00CA3AC1" w:rsidRPr="00CA3AC1" w:rsidRDefault="00CA3AC1" w:rsidP="00CA3AC1">
      <w:pPr>
        <w:jc w:val="center"/>
        <w:rPr>
          <w:b/>
          <w:bCs/>
          <w:sz w:val="36"/>
          <w:szCs w:val="36"/>
        </w:rPr>
      </w:pPr>
      <w:r w:rsidRPr="00CA3AC1">
        <w:rPr>
          <w:b/>
          <w:bCs/>
          <w:sz w:val="36"/>
          <w:szCs w:val="36"/>
          <w:highlight w:val="yellow"/>
        </w:rPr>
        <w:t>Next Word Predictor</w:t>
      </w:r>
    </w:p>
    <w:p w14:paraId="51889D84" w14:textId="50B363F2" w:rsidR="000D0FF4" w:rsidRDefault="000D0FF4" w:rsidP="000D0FF4">
      <w:pPr>
        <w:pStyle w:val="Title"/>
        <w:jc w:val="center"/>
      </w:pPr>
      <w:r>
        <w:t>by</w:t>
      </w:r>
    </w:p>
    <w:p w14:paraId="2911786E" w14:textId="2DF93EDA" w:rsidR="000D0FF4" w:rsidRDefault="00C07917" w:rsidP="000D0FF4">
      <w:pPr>
        <w:pStyle w:val="Title"/>
        <w:jc w:val="center"/>
      </w:pPr>
      <w:r>
        <w:t>Haitam Zitouni</w:t>
      </w:r>
    </w:p>
    <w:p w14:paraId="1B5DD3EE" w14:textId="799804C9" w:rsidR="000D0FF4" w:rsidRDefault="000D0FF4">
      <w:r>
        <w:br w:type="page"/>
      </w:r>
    </w:p>
    <w:p w14:paraId="57FC7D1E" w14:textId="02242F97" w:rsidR="000D0FF4" w:rsidRDefault="000D0FF4" w:rsidP="000D0FF4">
      <w:pPr>
        <w:pStyle w:val="Heading1"/>
      </w:pPr>
      <w:r>
        <w:lastRenderedPageBreak/>
        <w:t>Introduction</w:t>
      </w:r>
    </w:p>
    <w:p w14:paraId="0FD29566" w14:textId="77777777" w:rsidR="00CA3AC1" w:rsidRPr="00CA3AC1" w:rsidRDefault="00CA3AC1" w:rsidP="00CA3AC1">
      <w:pPr>
        <w:numPr>
          <w:ilvl w:val="0"/>
          <w:numId w:val="9"/>
        </w:numPr>
      </w:pPr>
      <w:r w:rsidRPr="00CA3AC1">
        <w:t xml:space="preserve">Building an app that predicts the next word in a sentence </w:t>
      </w:r>
    </w:p>
    <w:p w14:paraId="4142641C" w14:textId="77777777" w:rsidR="00CA3AC1" w:rsidRPr="00CA3AC1" w:rsidRDefault="00CA3AC1" w:rsidP="00CA3AC1"/>
    <w:p w14:paraId="08588DAA" w14:textId="5230B7BC" w:rsidR="008046F7" w:rsidRDefault="008046F7" w:rsidP="008046F7">
      <w:pPr>
        <w:pStyle w:val="Heading1"/>
      </w:pPr>
      <w:r>
        <w:t>Design</w:t>
      </w:r>
    </w:p>
    <w:p w14:paraId="3205845C" w14:textId="7CE422D4" w:rsidR="00CA3AC1" w:rsidRPr="004E45A8" w:rsidRDefault="00CA3AC1" w:rsidP="00CA3AC1">
      <w:pPr>
        <w:rPr>
          <w:sz w:val="28"/>
          <w:szCs w:val="28"/>
          <w:u w:val="single"/>
        </w:rPr>
      </w:pPr>
      <w:r w:rsidRPr="004E45A8">
        <w:rPr>
          <w:sz w:val="28"/>
          <w:szCs w:val="28"/>
          <w:u w:val="single"/>
        </w:rPr>
        <w:t xml:space="preserve"> </w:t>
      </w:r>
      <w:r w:rsidRPr="004E45A8">
        <w:rPr>
          <w:sz w:val="28"/>
          <w:szCs w:val="28"/>
          <w:highlight w:val="yellow"/>
          <w:u w:val="single"/>
        </w:rPr>
        <w:t>The model:</w:t>
      </w:r>
    </w:p>
    <w:p w14:paraId="2B5D3527" w14:textId="77777777" w:rsidR="00CA3AC1" w:rsidRPr="00CA3AC1" w:rsidRDefault="00CA3AC1" w:rsidP="00CA3AC1">
      <w:pPr>
        <w:numPr>
          <w:ilvl w:val="0"/>
          <w:numId w:val="10"/>
        </w:numPr>
      </w:pPr>
      <w:r w:rsidRPr="00CA3AC1">
        <w:t xml:space="preserve">We will be building a sequential model, creating an embedding </w:t>
      </w:r>
      <w:proofErr w:type="gramStart"/>
      <w:r w:rsidRPr="00CA3AC1">
        <w:t>layer</w:t>
      </w:r>
      <w:proofErr w:type="gramEnd"/>
      <w:r w:rsidRPr="00CA3AC1">
        <w:t xml:space="preserve"> and specifying the input and the output.</w:t>
      </w:r>
    </w:p>
    <w:p w14:paraId="31CCF063" w14:textId="77777777" w:rsidR="00CA3AC1" w:rsidRPr="00CA3AC1" w:rsidRDefault="00CA3AC1" w:rsidP="00CA3AC1">
      <w:pPr>
        <w:numPr>
          <w:ilvl w:val="0"/>
          <w:numId w:val="10"/>
        </w:numPr>
      </w:pPr>
      <w:r w:rsidRPr="00CA3AC1">
        <w:t>We set the length 1 as the prediction will be one word.</w:t>
      </w:r>
    </w:p>
    <w:p w14:paraId="1E2EC9ED" w14:textId="77777777" w:rsidR="00CA3AC1" w:rsidRPr="00CA3AC1" w:rsidRDefault="00CA3AC1" w:rsidP="00CA3AC1">
      <w:pPr>
        <w:numPr>
          <w:ilvl w:val="0"/>
          <w:numId w:val="10"/>
        </w:numPr>
      </w:pPr>
      <w:r w:rsidRPr="00CA3AC1">
        <w:t>Next step is to add a LSTM layer.</w:t>
      </w:r>
    </w:p>
    <w:p w14:paraId="04055946" w14:textId="77777777" w:rsidR="00CA3AC1" w:rsidRPr="00CA3AC1" w:rsidRDefault="00CA3AC1" w:rsidP="00CA3AC1">
      <w:pPr>
        <w:numPr>
          <w:ilvl w:val="0"/>
          <w:numId w:val="10"/>
        </w:numPr>
      </w:pPr>
      <w:proofErr w:type="spellStart"/>
      <w:r w:rsidRPr="00CA3AC1">
        <w:t>Softmax</w:t>
      </w:r>
      <w:proofErr w:type="spellEnd"/>
      <w:r w:rsidRPr="00CA3AC1">
        <w:t xml:space="preserve"> activation will ensure we get a set of probabilities.</w:t>
      </w:r>
    </w:p>
    <w:p w14:paraId="28DAD9B5" w14:textId="77777777" w:rsidR="00CA3AC1" w:rsidRPr="00CA3AC1" w:rsidRDefault="00CA3AC1" w:rsidP="00CA3AC1"/>
    <w:p w14:paraId="5EED6A30" w14:textId="73871D05" w:rsidR="00CA3AC1" w:rsidRDefault="00CA3AC1" w:rsidP="00CA3AC1">
      <w:r w:rsidRPr="00CA3AC1">
        <w:drawing>
          <wp:inline distT="0" distB="0" distL="0" distR="0" wp14:anchorId="61D32485" wp14:editId="7C2CDEB3">
            <wp:extent cx="2121027" cy="4465320"/>
            <wp:effectExtent l="0" t="0" r="0" b="0"/>
            <wp:docPr id="6" name="Content Placeholder 5" descr="Diagram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2A063074-FEE9-4DDF-8C27-46DAB409587F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ontent Placeholder 5" descr="Diagram&#10;&#10;Description automatically generated">
                      <a:extLst>
                        <a:ext uri="{FF2B5EF4-FFF2-40B4-BE49-F238E27FC236}">
                          <a16:creationId xmlns:a16="http://schemas.microsoft.com/office/drawing/2014/main" id="{2A063074-FEE9-4DDF-8C27-46DAB409587F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1027" cy="44653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1714DD1" w14:textId="1C43B10D" w:rsidR="004E45A8" w:rsidRDefault="004E45A8" w:rsidP="00CA3AC1">
      <w:r w:rsidRPr="004E45A8">
        <w:lastRenderedPageBreak/>
        <w:drawing>
          <wp:inline distT="0" distB="0" distL="0" distR="0" wp14:anchorId="6BEC08A0" wp14:editId="1E7CEE4A">
            <wp:extent cx="5943600" cy="3060700"/>
            <wp:effectExtent l="0" t="0" r="0" b="6350"/>
            <wp:docPr id="3" name="Content Placeholder 5" descr="Chart, line char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D845D8A5-0668-40DC-B41A-F7DCF8AC977F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ontent Placeholder 5" descr="Chart, line chart&#10;&#10;Description automatically generated">
                      <a:extLst>
                        <a:ext uri="{FF2B5EF4-FFF2-40B4-BE49-F238E27FC236}">
                          <a16:creationId xmlns:a16="http://schemas.microsoft.com/office/drawing/2014/main" id="{D845D8A5-0668-40DC-B41A-F7DCF8AC977F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0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CEF4209" w14:textId="77777777" w:rsidR="00CA3AC1" w:rsidRPr="00CA3AC1" w:rsidRDefault="00CA3AC1" w:rsidP="00CA3AC1"/>
    <w:p w14:paraId="670D8257" w14:textId="1937C373" w:rsidR="00762D75" w:rsidRDefault="00762D75" w:rsidP="00CA3AC1">
      <w:pPr>
        <w:pStyle w:val="Heading1"/>
      </w:pPr>
      <w:r>
        <w:t>Conclusion</w:t>
      </w:r>
    </w:p>
    <w:p w14:paraId="0021E106" w14:textId="4A84B138" w:rsidR="00762D75" w:rsidRPr="00762D75" w:rsidRDefault="00762D75" w:rsidP="00762D75">
      <w:pPr>
        <w:pStyle w:val="Heading2"/>
      </w:pPr>
      <w:r>
        <w:t>For The Future</w:t>
      </w:r>
    </w:p>
    <w:p w14:paraId="44BEFC0F" w14:textId="163FF45F" w:rsidR="00345340" w:rsidRDefault="00CA3AC1" w:rsidP="00CA3AC1">
      <w:pPr>
        <w:pStyle w:val="ListParagraph"/>
        <w:numPr>
          <w:ilvl w:val="0"/>
          <w:numId w:val="5"/>
        </w:numPr>
      </w:pPr>
      <w:r>
        <w:t xml:space="preserve">Resolving the bugs in the code </w:t>
      </w:r>
    </w:p>
    <w:p w14:paraId="2E8EAEBD" w14:textId="4CDA5B8A" w:rsidR="00CA3AC1" w:rsidRDefault="00CA3AC1" w:rsidP="00CA3AC1">
      <w:pPr>
        <w:pStyle w:val="ListParagraph"/>
        <w:numPr>
          <w:ilvl w:val="0"/>
          <w:numId w:val="5"/>
        </w:numPr>
      </w:pPr>
      <w:r>
        <w:t>Building a GUI interface</w:t>
      </w:r>
    </w:p>
    <w:p w14:paraId="294750B5" w14:textId="2FEFEB9F" w:rsidR="00345340" w:rsidRDefault="00345340" w:rsidP="008046F7"/>
    <w:p w14:paraId="222F11A0" w14:textId="02C3D8F5" w:rsidR="00345340" w:rsidRDefault="00345340" w:rsidP="008046F7"/>
    <w:p w14:paraId="2E66DA77" w14:textId="3AD7C832" w:rsidR="00345340" w:rsidRDefault="00345340" w:rsidP="008046F7"/>
    <w:p w14:paraId="03280327" w14:textId="310DB29B" w:rsidR="00345340" w:rsidRDefault="00345340" w:rsidP="008046F7"/>
    <w:p w14:paraId="7589AA11" w14:textId="3D4E4324" w:rsidR="00345340" w:rsidRDefault="00345340" w:rsidP="008046F7"/>
    <w:p w14:paraId="7E728461" w14:textId="0A4D884F" w:rsidR="00345340" w:rsidRDefault="00345340" w:rsidP="008046F7"/>
    <w:p w14:paraId="5B72F6F8" w14:textId="647971BE" w:rsidR="00345340" w:rsidRDefault="00345340" w:rsidP="008046F7"/>
    <w:p w14:paraId="220D6436" w14:textId="77777777" w:rsidR="00345340" w:rsidRDefault="00345340" w:rsidP="008046F7"/>
    <w:p w14:paraId="2A6FAB9D" w14:textId="792559F0" w:rsidR="008046F7" w:rsidRDefault="008046F7" w:rsidP="008046F7"/>
    <w:p w14:paraId="34F64D08" w14:textId="33BDC0AB" w:rsidR="00345340" w:rsidRPr="002A39DF" w:rsidRDefault="00345340" w:rsidP="00345340"/>
    <w:p w14:paraId="24A9202B" w14:textId="4EF7483C" w:rsidR="002A39DF" w:rsidRPr="002A39DF" w:rsidRDefault="002A39DF" w:rsidP="002A39DF"/>
    <w:p w14:paraId="7F097E85" w14:textId="77B34728" w:rsidR="002A39DF" w:rsidRPr="000D0FF4" w:rsidRDefault="002A39DF" w:rsidP="000D0FF4"/>
    <w:sectPr w:rsidR="002A39DF" w:rsidRPr="000D0F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3CAD"/>
    <w:multiLevelType w:val="hybridMultilevel"/>
    <w:tmpl w:val="181C3B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E34DAA"/>
    <w:multiLevelType w:val="hybridMultilevel"/>
    <w:tmpl w:val="4FA861A4"/>
    <w:lvl w:ilvl="0" w:tplc="618A73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858D0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782D3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AD673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A2696F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02DE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B7849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42059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F38A4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B455BBF"/>
    <w:multiLevelType w:val="hybridMultilevel"/>
    <w:tmpl w:val="995842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04287E"/>
    <w:multiLevelType w:val="hybridMultilevel"/>
    <w:tmpl w:val="5C98A932"/>
    <w:lvl w:ilvl="0" w:tplc="7BBC73F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9A4887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1D8B29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C70104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83806F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4600D3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4621A1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6A0F48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572549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5B051D"/>
    <w:multiLevelType w:val="hybridMultilevel"/>
    <w:tmpl w:val="C3B45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854C78"/>
    <w:multiLevelType w:val="hybridMultilevel"/>
    <w:tmpl w:val="995842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E90426"/>
    <w:multiLevelType w:val="hybridMultilevel"/>
    <w:tmpl w:val="ABC2C9BE"/>
    <w:lvl w:ilvl="0" w:tplc="04090001">
      <w:start w:val="1"/>
      <w:numFmt w:val="bullet"/>
      <w:lvlText w:val=""/>
      <w:lvlJc w:val="left"/>
      <w:pPr>
        <w:ind w:left="7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2" w:hanging="360"/>
      </w:pPr>
      <w:rPr>
        <w:rFonts w:ascii="Wingdings" w:hAnsi="Wingdings" w:hint="default"/>
      </w:rPr>
    </w:lvl>
  </w:abstractNum>
  <w:abstractNum w:abstractNumId="7" w15:restartNumberingAfterBreak="0">
    <w:nsid w:val="61762ADC"/>
    <w:multiLevelType w:val="hybridMultilevel"/>
    <w:tmpl w:val="E856ED72"/>
    <w:lvl w:ilvl="0" w:tplc="EDA456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444D64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232EE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ED2CE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16425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CB21B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7BAEA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ED0BEA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7CEF8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6F36307F"/>
    <w:multiLevelType w:val="hybridMultilevel"/>
    <w:tmpl w:val="995842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603BA4"/>
    <w:multiLevelType w:val="hybridMultilevel"/>
    <w:tmpl w:val="C1846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3490943">
    <w:abstractNumId w:val="5"/>
  </w:num>
  <w:num w:numId="2" w16cid:durableId="1223179711">
    <w:abstractNumId w:val="4"/>
  </w:num>
  <w:num w:numId="3" w16cid:durableId="474294439">
    <w:abstractNumId w:val="8"/>
  </w:num>
  <w:num w:numId="4" w16cid:durableId="653531471">
    <w:abstractNumId w:val="2"/>
  </w:num>
  <w:num w:numId="5" w16cid:durableId="468981924">
    <w:abstractNumId w:val="9"/>
  </w:num>
  <w:num w:numId="6" w16cid:durableId="438792452">
    <w:abstractNumId w:val="0"/>
  </w:num>
  <w:num w:numId="7" w16cid:durableId="151340395">
    <w:abstractNumId w:val="6"/>
  </w:num>
  <w:num w:numId="8" w16cid:durableId="525413826">
    <w:abstractNumId w:val="3"/>
  </w:num>
  <w:num w:numId="9" w16cid:durableId="369692693">
    <w:abstractNumId w:val="1"/>
  </w:num>
  <w:num w:numId="10" w16cid:durableId="182080432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tjAxMbc0MbM0sTBV0lEKTi0uzszPAykwrgUAxK4bRCwAAAA="/>
  </w:docVars>
  <w:rsids>
    <w:rsidRoot w:val="001F545F"/>
    <w:rsid w:val="000D0FF4"/>
    <w:rsid w:val="001601D5"/>
    <w:rsid w:val="001F545F"/>
    <w:rsid w:val="002367E5"/>
    <w:rsid w:val="002A39DF"/>
    <w:rsid w:val="002C7F66"/>
    <w:rsid w:val="00345340"/>
    <w:rsid w:val="00465D10"/>
    <w:rsid w:val="004E45A8"/>
    <w:rsid w:val="00762D75"/>
    <w:rsid w:val="008046F7"/>
    <w:rsid w:val="009E022E"/>
    <w:rsid w:val="00C07917"/>
    <w:rsid w:val="00CA3AC1"/>
    <w:rsid w:val="00FF49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B20284"/>
  <w15:chartTrackingRefBased/>
  <w15:docId w15:val="{5C5010DF-649A-428C-92D7-F4443988B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D0FF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046F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46F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D0FF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D0FF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0D0FF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046F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046F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8046F7"/>
    <w:pPr>
      <w:ind w:left="720"/>
      <w:contextualSpacing/>
    </w:pPr>
  </w:style>
  <w:style w:type="table" w:styleId="TableGrid">
    <w:name w:val="Table Grid"/>
    <w:basedOn w:val="TableNormal"/>
    <w:uiPriority w:val="39"/>
    <w:rsid w:val="003453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34534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064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711116">
          <w:marLeft w:val="475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71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817730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90559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260323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052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582315">
          <w:marLeft w:val="475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28395">
          <w:marLeft w:val="475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51016">
          <w:marLeft w:val="475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711891">
          <w:marLeft w:val="475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1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an Brockenbrough</dc:creator>
  <cp:keywords/>
  <dc:description/>
  <cp:lastModifiedBy>Haitam</cp:lastModifiedBy>
  <cp:revision>2</cp:revision>
  <dcterms:created xsi:type="dcterms:W3CDTF">2022-04-30T04:39:00Z</dcterms:created>
  <dcterms:modified xsi:type="dcterms:W3CDTF">2022-04-30T04:39:00Z</dcterms:modified>
</cp:coreProperties>
</file>